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༄༅༅།</w:t>
      </w:r>
      <w:r>
        <w:t xml:space="preserve"> </w:t>
      </w:r>
      <w:r>
        <w:t xml:space="preserve">།རྒྱ་གར་སྐད་དུ།</w:t>
      </w:r>
      <w:r>
        <w:t xml:space="preserve"> </w:t>
      </w:r>
      <w:r>
        <w:t xml:space="preserve">མཧཱ་ཀཱ་ལ་སཱ་དྷ་ནཾ།</w:t>
      </w:r>
      <w:r>
        <w:t xml:space="preserve"> </w:t>
      </w:r>
      <w:r>
        <w:t xml:space="preserve">བོད་སྐད་དུ།</w:t>
      </w:r>
      <w:r>
        <w:t xml:space="preserve"> </w:t>
      </w:r>
      <w:r>
        <w:t xml:space="preserve">ནག་པོ་ཆེན་པོའི་སྒྲུབ་</w:t>
      </w:r>
      <w:r>
        <w:rPr>
          <w:rStyle w:val="FootnoteReference"/>
        </w:rPr>
        <w:footnoteReference w:id="21"/>
      </w:r>
      <w:r>
        <w:t xml:space="preserve">ཐབས།</w:t>
      </w:r>
      <w:r>
        <w:t xml:space="preserve"> </w:t>
      </w:r>
      <w:r>
        <w:t xml:space="preserve">ནག་པོ་ཆེན་པོ་ལ་ཕྱག་འཚལ་ལོ།</w:t>
      </w:r>
      <w:r>
        <w:t xml:space="preserve"> </w:t>
      </w:r>
      <w:r>
        <w:t xml:space="preserve">།ནིམྠི་ཤི་ལ་ནག་པོ་བྱ་སྟེ་གྲི་གུག་དང་ཐོད་པ་བསྣམས་པ་</w:t>
      </w:r>
      <w:r>
        <w:rPr>
          <w:rStyle w:val="FootnoteReference"/>
        </w:rPr>
        <w:footnoteReference w:id="22"/>
      </w:r>
      <w:r>
        <w:t xml:space="preserve">སྐྲ་གྱེན་དུ་ལངས་པ།</w:t>
      </w:r>
      <w:r>
        <w:t xml:space="preserve"> </w:t>
      </w:r>
      <w:r>
        <w:t xml:space="preserve">ཐོད་པའི་ཅོད་པན་ཅན།</w:t>
      </w:r>
      <w:r>
        <w:t xml:space="preserve"> </w:t>
      </w:r>
      <w:r>
        <w:t xml:space="preserve">སྦྲུལ་གྱིས་བརྒྱན་པ།</w:t>
      </w:r>
      <w:r>
        <w:t xml:space="preserve"> </w:t>
      </w:r>
      <w:r>
        <w:t xml:space="preserve">སྤྱན་དམར་བ།</w:t>
      </w:r>
      <w:r>
        <w:t xml:space="preserve"> </w:t>
      </w:r>
      <w:r>
        <w:t xml:space="preserve">མཆེ་བ་གཙིགས་པའི་ཞལ།</w:t>
      </w:r>
      <w:r>
        <w:t xml:space="preserve"> </w:t>
      </w:r>
      <w:r>
        <w:t xml:space="preserve">སྟག་གི་པགས་པའི་ཤམ་ཐབས་ཅན་མི་མགོའི་ཕྲེང་བའི་དོ་ཤལ་དང་ལྡན་པ།</w:t>
      </w:r>
      <w:r>
        <w:t xml:space="preserve"> </w:t>
      </w:r>
      <w:r>
        <w:t xml:space="preserve">ཡི་དགས་ཀྱི་གདན་ལ་བཞེངས་པར་གནས།</w:t>
      </w:r>
      <w:r>
        <w:t xml:space="preserve"> </w:t>
      </w:r>
      <w:r>
        <w:t xml:space="preserve">མུན་པ་མི་བཟད་པའི་རང་བཞིན་དུ་བསྒོམས་ལ་ནག་པོའི་ཚེས་ནས་སྒྲུབ་པ་བཅས་</w:t>
      </w:r>
      <w:r>
        <w:rPr>
          <w:rStyle w:val="FootnoteReference"/>
        </w:rPr>
        <w:footnoteReference w:id="23"/>
      </w:r>
      <w:r>
        <w:t xml:space="preserve">ཏེ།</w:t>
      </w:r>
      <w:r>
        <w:t xml:space="preserve"> </w:t>
      </w:r>
      <w:r>
        <w:t xml:space="preserve">དེའི་ཞལ་ལྷོར་བསྟན་ལ་གཞག</w:t>
      </w:r>
      <w:r>
        <w:t xml:space="preserve"> </w:t>
      </w:r>
      <w:r>
        <w:t xml:space="preserve">།ཁ་ཤར་དུ་བསྟན་ལ་གཞག</w:t>
      </w:r>
      <w:r>
        <w:t xml:space="preserve"> </w:t>
      </w:r>
      <w:r>
        <w:t xml:space="preserve">།ཁ་ཤར་</w:t>
      </w:r>
      <w:r>
        <w:rPr>
          <w:rStyle w:val="FootnoteReference"/>
        </w:rPr>
        <w:footnoteReference w:id="24"/>
      </w:r>
      <w:r>
        <w:t xml:space="preserve">སྔགས་སྟོང་ཕྲག་བཅུ་བཟླས་པར་བྱའོ།</w:t>
      </w:r>
      <w:r>
        <w:t xml:space="preserve"> </w:t>
      </w:r>
      <w:r>
        <w:t xml:space="preserve">།དམ་ཚིག་གི་རྫས་ཀྱི་</w:t>
      </w:r>
      <w:r>
        <w:rPr>
          <w:rStyle w:val="FootnoteReference"/>
        </w:rPr>
        <w:footnoteReference w:id="25"/>
      </w:r>
      <w:r>
        <w:t xml:space="preserve">གཏོར་མ་ཕུལ་ལ།</w:t>
      </w:r>
      <w:r>
        <w:t xml:space="preserve"> </w:t>
      </w:r>
      <w:r>
        <w:t xml:space="preserve">གུ་གུལ་གྱི་</w:t>
      </w:r>
      <w:r>
        <w:rPr>
          <w:rStyle w:val="FootnoteReference"/>
        </w:rPr>
        <w:footnoteReference w:id="26"/>
      </w:r>
      <w:r>
        <w:t xml:space="preserve">བདུག་སྤོས་དབུལ་བར་བྱའོ།</w:t>
      </w:r>
      <w:r>
        <w:t xml:space="preserve"> </w:t>
      </w:r>
      <w:r>
        <w:t xml:space="preserve">།མེ་ཏོག་སྣ་ཚོགས་པ་གཏོར་ནས།</w:t>
      </w:r>
      <w:r>
        <w:t xml:space="preserve"> </w:t>
      </w:r>
      <w:r>
        <w:t xml:space="preserve">ཨོཾ་སི་མུ་ས་ལ་ཏྲི་ཤཱུ་ལ</w:t>
      </w:r>
      <w:r>
        <w:rPr>
          <w:rStyle w:val="FootnoteReference"/>
        </w:rPr>
        <w:footnoteReference w:id="27"/>
      </w:r>
      <w:r>
        <w:t xml:space="preserve">།</w:t>
      </w:r>
      <w:r>
        <w:t xml:space="preserve"> </w:t>
      </w:r>
      <w:r>
        <w:t xml:space="preserve">ཨེ་ཧྱེ་ཧི་མ་ཧཱ་ཀཱ་ལ་སརྦྦ་ཤ་ཏྲཱུཾ།</w:t>
      </w:r>
      <w:r>
        <w:t xml:space="preserve"> </w:t>
      </w:r>
      <w:r>
        <w:t xml:space="preserve">ནིརྒ་ཏ་ཡ་ནིརྒ་ཏྲཱུཾ།</w:t>
      </w:r>
      <w:r>
        <w:t xml:space="preserve"> </w:t>
      </w:r>
      <w:r>
        <w:t xml:space="preserve">ནིརྒ་ཏ་</w:t>
      </w:r>
      <w:r>
        <w:rPr>
          <w:rStyle w:val="FootnoteReference"/>
        </w:rPr>
        <w:footnoteReference w:id="28"/>
      </w:r>
      <w:r>
        <w:t xml:space="preserve">ཡ།</w:t>
      </w:r>
      <w:r>
        <w:t xml:space="preserve"> </w:t>
      </w:r>
      <w:r>
        <w:t xml:space="preserve">ཛྭ་ར་ཎ།</w:t>
      </w:r>
      <w:r>
        <w:t xml:space="preserve"> </w:t>
      </w:r>
      <w:r>
        <w:t xml:space="preserve">གྲྀཧྞཱ་པ་ཡ་གྲྀཧྞཱ་པ་ཡ་ཧཱུཾ་ཕཊ།</w:t>
      </w:r>
      <w:r>
        <w:t xml:space="preserve"> </w:t>
      </w:r>
      <w:r>
        <w:t xml:space="preserve">བཟའ་བ་སྤངས་ལ་བཟླས་པ་བྱའོ།</w:t>
      </w:r>
      <w:r>
        <w:t xml:space="preserve"> </w:t>
      </w:r>
      <w:r>
        <w:t xml:space="preserve">།ཚངས་པར་བྱས་ལ་མངོན་དུ་ཕྱོགས་པས་སྔགས་བཟླས་པར་བྱའོ།</w:t>
      </w:r>
      <w:r>
        <w:t xml:space="preserve"> </w:t>
      </w:r>
      <w:r>
        <w:t xml:space="preserve">།སྔར་བཞིན་གཏོར་མ་དབུལ་ལོ།</w:t>
      </w:r>
      <w:r>
        <w:t xml:space="preserve"> </w:t>
      </w:r>
      <w:r>
        <w:t xml:space="preserve">།ཨོཾ་མ་ཧཱ་ཀཱ་ལ་ཧ་ན་ཧ་ན་བཛྲ་ཎ་སྭཱ་ཧཱ་ཞེས་བྱ་བ་འབུམ་ཕྲག་གཅིག་</w:t>
      </w:r>
      <w:r>
        <w:rPr>
          <w:rStyle w:val="FootnoteReference"/>
        </w:rPr>
        <w:footnoteReference w:id="29"/>
      </w:r>
      <w:r>
        <w:t xml:space="preserve">ཨོཾ་མ་ཧཱ་ཀཱ་ལ་ཧ་ན་ཧ་ན་བཛྲ་ཎ་ཨེ་ཏ་ཏ་ཏ་</w:t>
      </w:r>
      <w:r>
        <w:rPr>
          <w:rStyle w:val="FootnoteReference"/>
        </w:rPr>
        <w:footnoteReference w:id="30"/>
      </w:r>
      <w:r>
        <w:t xml:space="preserve">པྲེ་ཥ་ཡཱ་མི་ཀ་ར་ཥེ་ཐཱ་སྭཱ་ཧཱ་ཞེས་འབུམ་ཕྲག་གསུམ་བཟླས་པར་བྱའོ།</w:t>
      </w:r>
      <w:r>
        <w:t xml:space="preserve"> </w:t>
      </w:r>
      <w:r>
        <w:t xml:space="preserve">།ཨོཾ་མ་ཧཱ་ཀཱ་ལ་ཧི་ཧ་</w:t>
      </w:r>
      <w:r>
        <w:rPr>
          <w:rStyle w:val="FootnoteReference"/>
        </w:rPr>
        <w:footnoteReference w:id="31"/>
      </w:r>
      <w:r>
        <w:t xml:space="preserve">ན་ཧ་ན་རཀྵ་རཀྵ་བྷ་གྲྀཧྞ་ཀརྱཾ་ཀུ་རུ་ཛ་ཛ་ཞེས་བྱ་བ་གཏོར་མའི་སྔགས་སོ།</w:t>
      </w:r>
      <w:r>
        <w:t xml:space="preserve"> </w:t>
      </w:r>
      <w:r>
        <w:t xml:space="preserve">།</w:t>
      </w:r>
      <w:r>
        <w:rPr>
          <w:rStyle w:val="FootnoteReference"/>
        </w:rPr>
        <w:footnoteReference w:id="32"/>
      </w:r>
      <w:r>
        <w:t xml:space="preserve">རྣལ་འབྱོར་མ་དང་སྒྲུབ་པ་བྱས་ལ་ནག་པོ་ཆེན་པོ་བསྒྲུབ་པར་</w:t>
      </w:r>
      <w:r>
        <w:rPr>
          <w:rStyle w:val="FootnoteReference"/>
        </w:rPr>
        <w:footnoteReference w:id="33"/>
      </w:r>
      <w:r>
        <w:t xml:space="preserve">བྱའོ།</w:t>
      </w:r>
      <w:r>
        <w:t xml:space="preserve"> </w:t>
      </w:r>
      <w:r>
        <w:t xml:space="preserve">།ནག་པོ་ཆེན་པོའི་སྒྲུབ་ཐབས་རྫོགས་སོ།།</w:t>
      </w:r>
      <w:r>
        <w:t xml:space="preserve"> </w:t>
      </w:r>
      <w:r>
        <w:t xml:space="preserve">།།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ས། པེ་ཅིན།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ྣམས་པ། པེ་ཅིན།</w:t>
      </w:r>
    </w:p>
  </w:footnote>
  <w:footnote w:id="2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་བརྩམས། སྣར་ཐང་། བསྒྲུབ་པ་བརྩམས། པེ་ཅིན།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ཞག_།ཁ་ཤར། ཞེས་པར་མ་གཞན་ནང་མེད།</w:t>
      </w:r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ཀྱིས། སྣར་ཐང་། པེ་ཅིན།</w:t>
      </w:r>
    </w:p>
  </w:footnote>
  <w:footnote w:id="26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གྱིས། སྣར་ཐང་། པེ་ཅིན།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ཱ་མུ་ས་ཤ་ལ་ཏྲི་ཤུ་ལ། སྣར་ཐང་། པེ་ཅིན།</w:t>
      </w:r>
    </w:p>
  </w:footnote>
  <w:footnote w:id="28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ཏྲུཾ་ནརྒྷ་ད་ཡ་ནརྒྷ་ད། སྣར་ཐང་། པེ་ཅིན།</w:t>
      </w:r>
    </w:p>
  </w:footnote>
  <w:footnote w:id="29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མ་མ་ཀརྱཾ་ཀུ་རུ་ཀུ་རུ་སྭཱ་ཧཱ། ཞེས་འབུམ་ཕྲག་གཉིས། སྣར་ཐང་། པེ་ཅིན།</w:t>
      </w:r>
    </w:p>
  </w:footnote>
  <w:footnote w:id="3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དད། སྣར་ཐང་། པེ་ཅིན།</w:t>
      </w:r>
    </w:p>
  </w:footnote>
  <w:footnote w:id="3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ཧ། ཞེས་པར་མ་གཞན་ནང་མེད།</w:t>
      </w:r>
    </w:p>
  </w:footnote>
  <w:footnote w:id="3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རྡོ་རྗེ། སྣར་ཐང་། པེ་ཅིན།</w:t>
      </w:r>
    </w:p>
  </w:footnote>
  <w:footnote w:id="33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སྒྲུབ་པར། སྣར་ཐང་། པེ་ཅིན།</w:t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87e025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8-11-05T22:12:27Z</dcterms:created>
  <dcterms:modified xsi:type="dcterms:W3CDTF">2018-11-05T22:12:27Z</dcterms:modified>
</cp:coreProperties>
</file>